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D53150D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" filled="f" stroked="f" strokeweight=".5pt"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2DDF721">
                <wp:simplePos x="0" y="0"/>
                <wp:positionH relativeFrom="column">
                  <wp:posOffset>1176020</wp:posOffset>
                </wp:positionH>
                <wp:positionV relativeFrom="paragraph">
                  <wp:posOffset>164465</wp:posOffset>
                </wp:positionV>
                <wp:extent cx="3111500" cy="342900"/>
                <wp:effectExtent l="0" t="0" r="0" b="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150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6CF1ECAD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92.6pt;margin-top:12.95pt;width:245pt;height:27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" filled="f" stroked="f" strokeweight=".5pt">
                <v:textbox inset="0,0,0,0">
                  <w:txbxContent>
                    <w:p w14:paraId="23ACEF56" w14:textId="6CF1ECAD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2CFA5BDA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0" b="1397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305C4E99" w:rsidR="00DE1958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Highly motivated and experienced pre-sales executive with a proven history of achieving targets and delivering results.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Full-Stack Developer with</w:t>
                            </w:r>
                            <w:r w:rsidRP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e</w:t>
                            </w:r>
                            <w:r w:rsidRP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xperienced in system engineering and systems integration. Excellent with presentations while continues engagement pre and post-sales with shareholders and custom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" filled="f" stroked="f" strokeweight=".5pt">
                <v:textbox style="mso-fit-shape-to-text:t" inset="0,0,0,0">
                  <w:txbxContent>
                    <w:p w14:paraId="1F89F37C" w14:textId="305C4E99" w:rsidR="00DE1958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Highly motivated and experienced pre-sales executive with a proven history of achieving targets and delivering results.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Full-Stack Developer with</w:t>
                      </w:r>
                      <w:r w:rsidRP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e</w:t>
                      </w:r>
                      <w:r w:rsidRP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xperienced in system engineering and systems integration. Excellent with presentations while continues engagement pre and post-sales with shareholders and custom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3D92D6AC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139CA514">
                <wp:simplePos x="0" y="0"/>
                <wp:positionH relativeFrom="column">
                  <wp:posOffset>-787400</wp:posOffset>
                </wp:positionH>
                <wp:positionV relativeFrom="paragraph">
                  <wp:posOffset>255270</wp:posOffset>
                </wp:positionV>
                <wp:extent cx="1823720" cy="225056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50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20.1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5EFD8E" w14:textId="671EE306" w:rsidR="0011567C" w:rsidRDefault="006749FA"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B729C19">
            <wp:simplePos x="0" y="0"/>
            <wp:positionH relativeFrom="column">
              <wp:posOffset>1177113</wp:posOffset>
            </wp:positionH>
            <wp:positionV relativeFrom="paragraph">
              <wp:posOffset>1555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31D6A6" w14:textId="6E837873" w:rsidR="0011567C" w:rsidRDefault="0011567C"/>
    <w:p w14:paraId="760482A1" w14:textId="16C40F6F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82C708D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7B32BA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2D055DE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24413DBC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9A37471" w14:textId="6E45C018" w:rsidR="00C92075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ull-Stack Developer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4F9B5BBE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4248E41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24193C20" w14:textId="3640AD88" w:rsidR="00F6419F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Communication Skills</w:t>
                            </w:r>
                          </w:p>
                          <w:p w14:paraId="09720AC4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37B8B1F9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Grea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6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9A37471" w14:textId="6E45C018" w:rsidR="00C92075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ull-Stack Developer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4F9B5BBE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4248E41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24193C20" w14:textId="3640AD88" w:rsidR="00F6419F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Communication Skills</w:t>
                      </w:r>
                    </w:p>
                    <w:p w14:paraId="09720AC4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37B8B1F9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Grea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44998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68AF89C3">
                <wp:simplePos x="0" y="0"/>
                <wp:positionH relativeFrom="column">
                  <wp:posOffset>2006600</wp:posOffset>
                </wp:positionH>
                <wp:positionV relativeFrom="paragraph">
                  <wp:posOffset>108585</wp:posOffset>
                </wp:positionV>
                <wp:extent cx="3888105" cy="58166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816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4F5D66" w:rsidRDefault="00344998" w:rsidP="004F5D66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246B8476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6DB09294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on VSoft Core Banking system for US activities and on VSoft Check Processing Platform for all LATAM activities. </w:t>
                            </w:r>
                          </w:p>
                          <w:p w14:paraId="29F416ED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analysis in the designing, defining and documenting the VSoft Remittance Solution, VSoft Real-Time Signature Verification, VSoft Positive Pay, DNA RTP integration through Kony and direct AFS integration.  </w:t>
                            </w:r>
                          </w:p>
                          <w:p w14:paraId="70F8CE3A" w14:textId="3257F553" w:rsidR="00DE1958" w:rsidRPr="00344998" w:rsidRDefault="00344998" w:rsidP="004F5D66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1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SOAP, REST web services or extract files. </w:t>
                            </w:r>
                            <w:bookmarkEnd w:id="1"/>
                          </w:p>
                          <w:p w14:paraId="69162593" w14:textId="77777777" w:rsidR="00DE1958" w:rsidRPr="004F5D66" w:rsidRDefault="00DE1958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4F5D66" w:rsidRDefault="00344998" w:rsidP="004F5D66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Consistently e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7" type="#_x0000_t202" style="position:absolute;margin-left:158pt;margin-top:8.55pt;width:306.15pt;height:458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4F5D66" w:rsidRDefault="00344998" w:rsidP="004F5D66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120"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246B8476" w14:textId="77777777" w:rsidR="00344998" w:rsidRPr="00344998" w:rsidRDefault="00344998" w:rsidP="00344998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344998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6DB09294" w14:textId="77777777" w:rsidR="00344998" w:rsidRPr="00344998" w:rsidRDefault="00344998" w:rsidP="00344998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on VSoft Core Banking system for US activities and on VSoft Check Processing Platform for all LATAM activities. </w:t>
                      </w:r>
                    </w:p>
                    <w:p w14:paraId="29F416ED" w14:textId="77777777" w:rsidR="00344998" w:rsidRPr="00344998" w:rsidRDefault="00344998" w:rsidP="00344998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analysis in the designing, defining and documenting the VSoft Remittance Solution, VSoft Real-Time Signature Verification, VSoft Positive Pay, DNA RTP integration through Kony and direct AFS integration.  </w:t>
                      </w:r>
                    </w:p>
                    <w:p w14:paraId="70F8CE3A" w14:textId="3257F553" w:rsidR="00DE1958" w:rsidRPr="00344998" w:rsidRDefault="00344998" w:rsidP="004F5D66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1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SOAP, REST web services or extract files. </w:t>
                      </w:r>
                      <w:bookmarkEnd w:id="1"/>
                    </w:p>
                    <w:p w14:paraId="69162593" w14:textId="77777777" w:rsidR="00DE1958" w:rsidRPr="004F5D66" w:rsidRDefault="00DE1958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4F5D66" w:rsidRDefault="00344998" w:rsidP="004F5D66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120"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344998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77777777" w:rsidR="00344998" w:rsidRPr="00344998" w:rsidRDefault="00344998" w:rsidP="00344998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Consistently e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598C46DC" w:rsidR="0011567C" w:rsidRPr="005514A4" w:rsidRDefault="008D25C4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426FEB81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38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Mls&#13;&#10;SAq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5868AADE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Default="00344998" w:rsidP="00243D39">
                            <w:pPr>
                              <w:spacing w:line="336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Default="00344998" w:rsidP="00243D39">
                            <w:pPr>
                              <w:spacing w:line="336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4F5D66" w:rsidRDefault="00344998" w:rsidP="00243D39">
                            <w:pPr>
                              <w:spacing w:line="336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344998" w:rsidRDefault="0072196B" w:rsidP="0034499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336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4F5D66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4F5D66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4F5D66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4F5D66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4F5D66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39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MOeNpO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Default="00344998" w:rsidP="00243D39">
                      <w:pPr>
                        <w:spacing w:line="336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Default="00344998" w:rsidP="00243D39">
                      <w:pPr>
                        <w:spacing w:line="336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4F5D66" w:rsidRDefault="00344998" w:rsidP="00243D39">
                      <w:pPr>
                        <w:spacing w:line="336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344998" w:rsidRDefault="0072196B" w:rsidP="00344998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120" w:line="336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4F5D66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4F5D66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4F5D66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4F5D66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4F5D66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3873BB76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989A7D4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4AEB7622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0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461FCF24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6102DA92" w14:textId="6E827042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Query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, Bootstrap, Firebase, Node Js, MySQL, MongoDB, Express, Handelbars.js &amp; ReactJS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B.B.A.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B.B.A.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1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6102DA92" w14:textId="6E827042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Query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, Bootstrap, Firebase, Node Js, MySQL, MongoDB, Express, Handelbars.js &amp; ReactJS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B.B.A.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B.B.A.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4D5A7B48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2" type="#_x0000_t202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" filled="f" stroked="f" strokeweight=".5pt"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1F81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233865E1">
                <wp:simplePos x="0" y="0"/>
                <wp:positionH relativeFrom="column">
                  <wp:posOffset>-714375</wp:posOffset>
                </wp:positionH>
                <wp:positionV relativeFrom="paragraph">
                  <wp:posOffset>3987165</wp:posOffset>
                </wp:positionV>
                <wp:extent cx="2084705" cy="3066415"/>
                <wp:effectExtent l="0" t="0" r="10795" b="1079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3" type="#_x0000_t202" style="position:absolute;margin-left:-56.25pt;margin-top:313.9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961F81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5A931B8">
                <wp:simplePos x="0" y="0"/>
                <wp:positionH relativeFrom="column">
                  <wp:posOffset>-238125</wp:posOffset>
                </wp:positionH>
                <wp:positionV relativeFrom="paragraph">
                  <wp:posOffset>3453765</wp:posOffset>
                </wp:positionV>
                <wp:extent cx="1609090" cy="264795"/>
                <wp:effectExtent l="0" t="0" r="1016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4" type="#_x0000_t202" style="position:absolute;margin-left:-18.75pt;margin-top:271.9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QiV1fwIAAGE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j2a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0344F778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FAEEB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7D66521">
                <wp:simplePos x="0" y="0"/>
                <wp:positionH relativeFrom="column">
                  <wp:posOffset>-714375</wp:posOffset>
                </wp:positionH>
                <wp:positionV relativeFrom="paragraph">
                  <wp:posOffset>1162050</wp:posOffset>
                </wp:positionV>
                <wp:extent cx="2084705" cy="1924050"/>
                <wp:effectExtent l="0" t="0" r="10795" b="1270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24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5F16327" w14:textId="77777777" w:rsidR="004F0248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New Business Development </w:t>
                            </w:r>
                          </w:p>
                          <w:p w14:paraId="50EEFB83" w14:textId="00DE9471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rritory Expans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ecutive Presentations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mpetitive Market Positioning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ccount Management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30861574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lient Needs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D3B1CE" id="_x0000_s1045" type="#_x0000_t202" style="position:absolute;margin-left:-56.25pt;margin-top:91.5pt;width:164.15pt;height:151.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" filled="f" stroked="f" strokeweight=".5pt">
                <v:textbox style="mso-fit-shape-to-text:t"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5F16327" w14:textId="77777777" w:rsidR="004F0248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New Business Development </w:t>
                      </w:r>
                    </w:p>
                    <w:p w14:paraId="50EEFB83" w14:textId="00DE9471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rritory Expans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ecutive Presentations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mpetitive Market Positioning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ccount Management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30861574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lient Needs Assessment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8D25C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C0671A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C0671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243D39" w:rsidRDefault="00344998" w:rsidP="00C0671A">
                            <w:pPr>
                              <w:spacing w:line="288" w:lineRule="auto"/>
                              <w:jc w:val="both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88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NOL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344998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34499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8D25C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C0671A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C0671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243D39" w:rsidRDefault="00344998" w:rsidP="00C0671A">
                      <w:pPr>
                        <w:spacing w:line="288" w:lineRule="auto"/>
                        <w:jc w:val="both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120" w:line="288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77777777" w:rsidR="00344998" w:rsidRPr="00344998" w:rsidRDefault="00344998" w:rsidP="00344998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NOL for three consecutive years – the lowest in the market.)  </w:t>
                      </w:r>
                    </w:p>
                    <w:p w14:paraId="6C297641" w14:textId="77777777" w:rsidR="00344998" w:rsidRPr="00344998" w:rsidRDefault="00344998" w:rsidP="00344998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344998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</w:t>
                      </w:r>
                      <w:bookmarkStart w:id="3" w:name="_GoBack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satisfaction. </w:t>
                      </w:r>
                    </w:p>
                    <w:bookmarkEnd w:id="3"/>
                    <w:p w14:paraId="0BB8EA52" w14:textId="7FBE2539" w:rsidR="00C0671A" w:rsidRPr="00243D39" w:rsidRDefault="00C0671A" w:rsidP="00344998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  <w:bookmarkEnd w:id="0"/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E08D1" w14:textId="77777777" w:rsidR="001C726D" w:rsidRDefault="001C726D" w:rsidP="00595965">
      <w:r>
        <w:separator/>
      </w:r>
    </w:p>
  </w:endnote>
  <w:endnote w:type="continuationSeparator" w:id="0">
    <w:p w14:paraId="64A1AE4E" w14:textId="77777777" w:rsidR="001C726D" w:rsidRDefault="001C726D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D683E" w14:textId="77777777" w:rsidR="001C726D" w:rsidRDefault="001C726D" w:rsidP="00595965">
      <w:r>
        <w:separator/>
      </w:r>
    </w:p>
  </w:footnote>
  <w:footnote w:type="continuationSeparator" w:id="0">
    <w:p w14:paraId="13E65638" w14:textId="77777777" w:rsidR="001C726D" w:rsidRDefault="001C726D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3271B"/>
    <w:rsid w:val="000375A6"/>
    <w:rsid w:val="00037C2F"/>
    <w:rsid w:val="00045595"/>
    <w:rsid w:val="0005143B"/>
    <w:rsid w:val="00060B4A"/>
    <w:rsid w:val="000759BC"/>
    <w:rsid w:val="00084925"/>
    <w:rsid w:val="000A0966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24918"/>
    <w:rsid w:val="00424C5B"/>
    <w:rsid w:val="00432A77"/>
    <w:rsid w:val="00441D16"/>
    <w:rsid w:val="004426B1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50DE7"/>
    <w:rsid w:val="00A54096"/>
    <w:rsid w:val="00A575A0"/>
    <w:rsid w:val="00A8613D"/>
    <w:rsid w:val="00AB266D"/>
    <w:rsid w:val="00AB35D8"/>
    <w:rsid w:val="00AC0AA1"/>
    <w:rsid w:val="00AC4E8B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4F50"/>
    <w:rsid w:val="00D17CFB"/>
    <w:rsid w:val="00D17DC9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D6D780-F3BD-5047-9404-693E7E2CF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7</Words>
  <Characters>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3</cp:revision>
  <cp:lastPrinted>2017-08-08T17:52:00Z</cp:lastPrinted>
  <dcterms:created xsi:type="dcterms:W3CDTF">2019-11-05T01:12:00Z</dcterms:created>
  <dcterms:modified xsi:type="dcterms:W3CDTF">2019-11-05T23:01:00Z</dcterms:modified>
</cp:coreProperties>
</file>